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Cause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-COVID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VID-19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Cause 2020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B - USB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B - USB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B - USB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B - USB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6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9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9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9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1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3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7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6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9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9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1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0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0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33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6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9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0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18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0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134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7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0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9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4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9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0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3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0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7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6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5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43.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7:42:05Z</dcterms:created>
  <dcterms:modified xsi:type="dcterms:W3CDTF">2023-12-11T17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